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4860fa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e471cde-c0dc-41d6-b27b-5f6f0864a5c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11:22Z</dcterms:created>
  <dcterms:modified xsi:type="dcterms:W3CDTF">2023-06-13T13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